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27/10/2020 tarihli 31287 sayılı (mükerrer) Resmi </w:t>
      </w:r>
      <w:proofErr w:type="spellStart"/>
      <w:r w:rsidR="00980F39" w:rsidRPr="00BC5125">
        <w:rPr>
          <w:rFonts w:ascii="Times New Roman" w:hAnsi="Times New Roman" w:cs="Times New Roman"/>
          <w:sz w:val="24"/>
          <w:szCs w:val="24"/>
        </w:rPr>
        <w:t>Gazete’de</w:t>
      </w:r>
      <w:proofErr w:type="spellEnd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10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11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12"/>
      <w:footerReference w:type="default" r:id="rId13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1183" w:rsidRDefault="002E1183" w:rsidP="00C14B80">
      <w:pPr>
        <w:spacing w:after="0" w:line="240" w:lineRule="auto"/>
      </w:pPr>
      <w:r>
        <w:separator/>
      </w:r>
    </w:p>
  </w:endnote>
  <w:endnote w:type="continuationSeparator" w:id="0">
    <w:p w:rsidR="002E1183" w:rsidRDefault="002E1183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proofErr w:type="gramStart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Telefon    : 0</w:t>
    </w:r>
    <w:proofErr w:type="gramEnd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e-</w:t>
    </w:r>
    <w:proofErr w:type="gramStart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posta     : cumhurbaskanligi</w:t>
    </w:r>
    <w:proofErr w:type="gramEnd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1183" w:rsidRDefault="002E1183" w:rsidP="00C14B80">
      <w:pPr>
        <w:spacing w:after="0" w:line="240" w:lineRule="auto"/>
      </w:pPr>
      <w:r>
        <w:separator/>
      </w:r>
    </w:p>
  </w:footnote>
  <w:footnote w:type="continuationSeparator" w:id="0">
    <w:p w:rsidR="002E1183" w:rsidRDefault="002E1183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E1183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A2684"/>
    <w:rsid w:val="004A6D67"/>
    <w:rsid w:val="004A73CC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277B2"/>
    <w:rsid w:val="00B319F4"/>
    <w:rsid w:val="00B72B6A"/>
    <w:rsid w:val="00BC5125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84116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arimorman.gov.tr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kariyerkapisi.cbiko.gov.tr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10655CAD4E89E48A8C5473085C60FA3" ma:contentTypeVersion="1" ma:contentTypeDescription="Yeni belge oluşturun." ma:contentTypeScope="" ma:versionID="1522a1a2089ae74c58a6e9bcfca071e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9b87698a269e3d8a8d18e3e769e063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55F3C75-B0A2-407C-A5C9-74DA21CC682D}"/>
</file>

<file path=customXml/itemProps2.xml><?xml version="1.0" encoding="utf-8"?>
<ds:datastoreItem xmlns:ds="http://schemas.openxmlformats.org/officeDocument/2006/customXml" ds:itemID="{49C989A0-C493-4BB6-97D1-BF671006E881}"/>
</file>

<file path=customXml/itemProps3.xml><?xml version="1.0" encoding="utf-8"?>
<ds:datastoreItem xmlns:ds="http://schemas.openxmlformats.org/officeDocument/2006/customXml" ds:itemID="{DD58C332-5BB8-497B-A58B-7681E441BA3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NİVERSİTE ÖĞRENCİLERİ İÇİN 2021 YILI STAJ BAŞVURUSU DUYURU METNİ</dc:title>
  <dc:subject/>
  <dc:creator>Su Tanyeri</dc:creator>
  <cp:keywords/>
  <dc:description/>
  <cp:lastModifiedBy>Kürşat SERHAT</cp:lastModifiedBy>
  <cp:revision>2</cp:revision>
  <cp:lastPrinted>2020-11-10T07:53:00Z</cp:lastPrinted>
  <dcterms:created xsi:type="dcterms:W3CDTF">2020-12-15T12:33:00Z</dcterms:created>
  <dcterms:modified xsi:type="dcterms:W3CDTF">2020-12-15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655CAD4E89E48A8C5473085C60FA3</vt:lpwstr>
  </property>
</Properties>
</file>